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0EDE5" w14:textId="77777777" w:rsidR="009A6A5F" w:rsidRDefault="009A6A5F" w:rsidP="009A6A5F">
      <w:pPr>
        <w:bidi/>
        <w:jc w:val="right"/>
        <w:rPr>
          <w:rFonts w:cs="B Nazanin"/>
          <w:sz w:val="28"/>
          <w:szCs w:val="28"/>
          <w:lang w:bidi="fa-IR"/>
        </w:rPr>
      </w:pPr>
      <w:r>
        <w:rPr>
          <w:noProof/>
        </w:rPr>
        <w:drawing>
          <wp:inline distT="0" distB="0" distL="0" distR="0" wp14:anchorId="0E6D92E2" wp14:editId="1CA8A133">
            <wp:extent cx="1574800" cy="944880"/>
            <wp:effectExtent l="0" t="0" r="6350" b="762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36C7F" w14:textId="77777777" w:rsidR="009A6A5F" w:rsidRDefault="009A6A5F" w:rsidP="009A6A5F">
      <w:pPr>
        <w:bidi/>
        <w:jc w:val="center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ه نام خدا</w:t>
      </w:r>
    </w:p>
    <w:p w14:paraId="32B5F2D1" w14:textId="77777777" w:rsidR="009A6A5F" w:rsidRDefault="009A6A5F" w:rsidP="009A6A5F">
      <w:pPr>
        <w:bidi/>
        <w:jc w:val="right"/>
        <w:rPr>
          <w:rFonts w:cs="B Nazanin"/>
          <w:sz w:val="28"/>
          <w:szCs w:val="28"/>
          <w:rtl/>
          <w:lang w:bidi="fa-IR"/>
        </w:rPr>
      </w:pPr>
    </w:p>
    <w:p w14:paraId="09311BFD" w14:textId="77777777" w:rsidR="009A6A5F" w:rsidRDefault="009A6A5F" w:rsidP="009A6A5F">
      <w:p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پروژه پایانی کارشناسی </w:t>
      </w:r>
      <w:r>
        <w:rPr>
          <w:rFonts w:cs="B Nazanin"/>
          <w:sz w:val="28"/>
          <w:szCs w:val="28"/>
          <w:lang w:bidi="fa-IR"/>
        </w:rPr>
        <w:t>-</w:t>
      </w:r>
      <w:r>
        <w:rPr>
          <w:rFonts w:cs="B Nazanin" w:hint="cs"/>
          <w:sz w:val="28"/>
          <w:szCs w:val="28"/>
          <w:rtl/>
          <w:lang w:bidi="fa-IR"/>
        </w:rPr>
        <w:t xml:space="preserve"> فاز صفر </w:t>
      </w:r>
    </w:p>
    <w:p w14:paraId="3C1BCC15" w14:textId="3C0B72A5" w:rsidR="00F5231D" w:rsidRPr="005D630D" w:rsidRDefault="00F5231D">
      <w:pPr>
        <w:rPr>
          <w:rFonts w:cs="B Nazanin"/>
          <w:sz w:val="28"/>
          <w:szCs w:val="28"/>
        </w:rPr>
      </w:pPr>
    </w:p>
    <w:p w14:paraId="6C91C04F" w14:textId="2E8B7D5A" w:rsidR="0036758E" w:rsidRPr="005D630D" w:rsidRDefault="0036758E">
      <w:pPr>
        <w:rPr>
          <w:rFonts w:cs="B Nazanin"/>
          <w:sz w:val="28"/>
          <w:szCs w:val="28"/>
        </w:rPr>
      </w:pPr>
    </w:p>
    <w:p w14:paraId="3854B9D7" w14:textId="102A04D8" w:rsidR="0036758E" w:rsidRPr="005D630D" w:rsidRDefault="0036758E">
      <w:pPr>
        <w:rPr>
          <w:rFonts w:cs="B Nazanin"/>
          <w:sz w:val="28"/>
          <w:szCs w:val="28"/>
          <w:rtl/>
          <w:lang w:bidi="fa-IR"/>
        </w:rPr>
      </w:pPr>
      <w:r w:rsidRPr="005D630D">
        <w:rPr>
          <w:rFonts w:cs="B Nazanin"/>
          <w:noProof/>
          <w:sz w:val="28"/>
          <w:szCs w:val="28"/>
        </w:rPr>
        <w:drawing>
          <wp:inline distT="0" distB="0" distL="0" distR="0" wp14:anchorId="36B4BB78" wp14:editId="6515CB6D">
            <wp:extent cx="5943600" cy="26028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889B1" w14:textId="2ED817B8" w:rsidR="0036758E" w:rsidRPr="005D630D" w:rsidRDefault="0036758E">
      <w:pPr>
        <w:rPr>
          <w:rFonts w:cs="B Nazanin"/>
          <w:sz w:val="28"/>
          <w:szCs w:val="28"/>
          <w:rtl/>
          <w:lang w:bidi="fa-IR"/>
        </w:rPr>
      </w:pPr>
    </w:p>
    <w:p w14:paraId="3312BF71" w14:textId="252753BE" w:rsidR="0036758E" w:rsidRPr="005D630D" w:rsidRDefault="00891AB5">
      <w:pPr>
        <w:rPr>
          <w:rFonts w:cs="B Nazanin"/>
          <w:sz w:val="28"/>
          <w:szCs w:val="28"/>
          <w:rtl/>
        </w:rPr>
      </w:pPr>
      <w:hyperlink r:id="rId6" w:history="1">
        <w:r w:rsidR="0036758E" w:rsidRPr="005D630D">
          <w:rPr>
            <w:rStyle w:val="Hyperlink"/>
            <w:rFonts w:cs="B Nazanin"/>
            <w:sz w:val="28"/>
            <w:szCs w:val="28"/>
          </w:rPr>
          <w:t>How to Efficiently Decode and Play Audio Files in Embedded Systems (digikey.com)</w:t>
        </w:r>
      </w:hyperlink>
    </w:p>
    <w:p w14:paraId="03C7D781" w14:textId="44EDE027" w:rsidR="00487FA2" w:rsidRPr="005D630D" w:rsidRDefault="0036758E" w:rsidP="00487FA2">
      <w:pPr>
        <w:bidi/>
        <w:rPr>
          <w:rFonts w:cs="B Nazanin"/>
          <w:sz w:val="28"/>
          <w:szCs w:val="28"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>در ابتدای این لینک اومده راجع به انواع فایل های صدا یی که می تونیم توی پروژه استفاده کنیم صحبت کرده :</w:t>
      </w:r>
    </w:p>
    <w:p w14:paraId="74BD0F88" w14:textId="34623E04" w:rsidR="00487FA2" w:rsidRPr="005D630D" w:rsidRDefault="00487FA2" w:rsidP="00487FA2">
      <w:pPr>
        <w:rPr>
          <w:rFonts w:cs="B Nazanin"/>
          <w:sz w:val="28"/>
          <w:szCs w:val="28"/>
          <w:lang w:bidi="fa-IR"/>
        </w:rPr>
      </w:pPr>
      <w:r w:rsidRPr="005D630D">
        <w:rPr>
          <w:rFonts w:cs="B Nazanin"/>
          <w:sz w:val="28"/>
          <w:szCs w:val="28"/>
          <w:lang w:bidi="fa-IR"/>
        </w:rPr>
        <w:t>1.PCM</w:t>
      </w:r>
    </w:p>
    <w:p w14:paraId="49BA2CF5" w14:textId="31AFB0AF" w:rsidR="00487FA2" w:rsidRPr="005D630D" w:rsidRDefault="00487FA2" w:rsidP="00487FA2">
      <w:pPr>
        <w:rPr>
          <w:rFonts w:cs="B Nazanin"/>
          <w:sz w:val="28"/>
          <w:szCs w:val="28"/>
          <w:lang w:bidi="fa-IR"/>
        </w:rPr>
      </w:pPr>
      <w:r w:rsidRPr="005D630D">
        <w:rPr>
          <w:rFonts w:cs="B Nazanin"/>
          <w:sz w:val="28"/>
          <w:szCs w:val="28"/>
          <w:lang w:bidi="fa-IR"/>
        </w:rPr>
        <w:t>2.WAV</w:t>
      </w:r>
    </w:p>
    <w:p w14:paraId="3C19FD1F" w14:textId="37F1E882" w:rsidR="00487FA2" w:rsidRPr="005D630D" w:rsidRDefault="00487FA2" w:rsidP="00487FA2">
      <w:pPr>
        <w:rPr>
          <w:rFonts w:cs="B Nazanin"/>
          <w:sz w:val="28"/>
          <w:szCs w:val="28"/>
          <w:lang w:bidi="fa-IR"/>
        </w:rPr>
      </w:pPr>
      <w:r w:rsidRPr="005D630D">
        <w:rPr>
          <w:rFonts w:cs="B Nazanin"/>
          <w:sz w:val="28"/>
          <w:szCs w:val="28"/>
          <w:lang w:bidi="fa-IR"/>
        </w:rPr>
        <w:t>3.MP3</w:t>
      </w:r>
    </w:p>
    <w:p w14:paraId="5671A0E3" w14:textId="3E8DB07E" w:rsidR="00487FA2" w:rsidRPr="005D630D" w:rsidRDefault="00487FA2" w:rsidP="00487FA2">
      <w:pPr>
        <w:bidi/>
        <w:rPr>
          <w:rFonts w:cs="B Nazanin"/>
          <w:sz w:val="28"/>
          <w:szCs w:val="28"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lastRenderedPageBreak/>
        <w:t xml:space="preserve">درباره </w:t>
      </w:r>
      <w:r w:rsidRPr="005D630D">
        <w:rPr>
          <w:rFonts w:cs="B Nazanin"/>
          <w:sz w:val="28"/>
          <w:szCs w:val="28"/>
          <w:lang w:bidi="fa-IR"/>
        </w:rPr>
        <w:t xml:space="preserve">PCM  : </w:t>
      </w:r>
    </w:p>
    <w:p w14:paraId="5CB8968E" w14:textId="2ACDD72C" w:rsidR="00487FA2" w:rsidRPr="005D630D" w:rsidRDefault="00487FA2" w:rsidP="00487FA2">
      <w:pPr>
        <w:bidi/>
        <w:rPr>
          <w:rFonts w:cs="B Nazanin"/>
          <w:sz w:val="28"/>
          <w:szCs w:val="28"/>
          <w:rtl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 xml:space="preserve">یک فرمت آدیو هست یک فرمت کم اتلاف است که می تواند در </w:t>
      </w:r>
      <w:r w:rsidRPr="005D630D">
        <w:rPr>
          <w:rFonts w:cs="B Nazanin"/>
          <w:sz w:val="28"/>
          <w:szCs w:val="28"/>
          <w:lang w:bidi="fa-IR"/>
        </w:rPr>
        <w:t xml:space="preserve">Embedded system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ها استفاده شود اما فایل های </w:t>
      </w:r>
      <w:r w:rsidRPr="005D630D">
        <w:rPr>
          <w:rFonts w:cs="B Nazanin"/>
          <w:sz w:val="28"/>
          <w:szCs w:val="28"/>
          <w:lang w:bidi="fa-IR"/>
        </w:rPr>
        <w:t xml:space="preserve">PCM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به طور عمده بزرگتر از فایل های </w:t>
      </w:r>
      <w:r w:rsidRPr="005D630D">
        <w:rPr>
          <w:rFonts w:cs="B Nazanin"/>
          <w:sz w:val="28"/>
          <w:szCs w:val="28"/>
          <w:lang w:bidi="fa-IR"/>
        </w:rPr>
        <w:t xml:space="preserve">.WAV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و یا </w:t>
      </w:r>
      <w:r w:rsidRPr="005D630D">
        <w:rPr>
          <w:rFonts w:cs="B Nazanin"/>
          <w:sz w:val="28"/>
          <w:szCs w:val="28"/>
          <w:lang w:bidi="fa-IR"/>
        </w:rPr>
        <w:t xml:space="preserve">.MP3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  هستند در نتیجه برای استفاده در دستگاه هایی که با محدودیت منابع مانند حافظه روبه رو هستیم ممکن است که نیازمند یک حافظه خارجی شویم .</w:t>
      </w:r>
      <w:r w:rsidR="00E81DBB" w:rsidRPr="005D630D">
        <w:rPr>
          <w:rFonts w:cs="B Nazanin" w:hint="cs"/>
          <w:sz w:val="28"/>
          <w:szCs w:val="28"/>
          <w:rtl/>
          <w:lang w:bidi="fa-IR"/>
        </w:rPr>
        <w:t xml:space="preserve">(نتیجه گیری کلی این است که از این فرمت صدا برای زمان هایی که هزینه مطرح نیست و یا صدای بسیار کم حجمی مورد نیاز است استفاده می کنیم . ) </w:t>
      </w:r>
    </w:p>
    <w:p w14:paraId="35C479DE" w14:textId="4D840D0B" w:rsidR="00991D82" w:rsidRPr="005D630D" w:rsidRDefault="00991D82" w:rsidP="00991D82">
      <w:pPr>
        <w:bidi/>
        <w:rPr>
          <w:rFonts w:cs="B Nazanin"/>
          <w:sz w:val="28"/>
          <w:szCs w:val="28"/>
          <w:rtl/>
          <w:lang w:bidi="fa-IR"/>
        </w:rPr>
      </w:pPr>
    </w:p>
    <w:p w14:paraId="5DF53F34" w14:textId="234991D9" w:rsidR="00991D82" w:rsidRPr="005D630D" w:rsidRDefault="00991D82" w:rsidP="00991D82">
      <w:pPr>
        <w:bidi/>
        <w:rPr>
          <w:rFonts w:cs="B Nazanin"/>
          <w:sz w:val="28"/>
          <w:szCs w:val="28"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 xml:space="preserve">درباره </w:t>
      </w:r>
      <w:r w:rsidRPr="005D630D">
        <w:rPr>
          <w:rFonts w:cs="B Nazanin"/>
          <w:sz w:val="28"/>
          <w:szCs w:val="28"/>
          <w:lang w:bidi="fa-IR"/>
        </w:rPr>
        <w:t xml:space="preserve">WAV : </w:t>
      </w:r>
    </w:p>
    <w:p w14:paraId="586CEA1A" w14:textId="6D620BD9" w:rsidR="00991D82" w:rsidRPr="005D630D" w:rsidRDefault="00991D82" w:rsidP="00991D82">
      <w:pPr>
        <w:bidi/>
        <w:rPr>
          <w:rFonts w:cs="B Nazanin"/>
          <w:sz w:val="28"/>
          <w:szCs w:val="28"/>
          <w:rtl/>
          <w:lang w:bidi="fa-IR"/>
        </w:rPr>
      </w:pPr>
      <w:r w:rsidRPr="005D630D">
        <w:rPr>
          <w:rFonts w:cs="B Nazanin"/>
          <w:sz w:val="28"/>
          <w:szCs w:val="28"/>
          <w:lang w:bidi="fa-IR"/>
        </w:rPr>
        <w:t xml:space="preserve">WAV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ها نیز مانند </w:t>
      </w:r>
      <w:r w:rsidRPr="005D630D">
        <w:rPr>
          <w:rFonts w:cs="B Nazanin"/>
          <w:sz w:val="28"/>
          <w:szCs w:val="28"/>
          <w:lang w:bidi="fa-IR"/>
        </w:rPr>
        <w:t xml:space="preserve">PCM </w:t>
      </w:r>
      <w:r w:rsidRPr="005D630D">
        <w:rPr>
          <w:rFonts w:cs="B Nazanin" w:hint="cs"/>
          <w:sz w:val="28"/>
          <w:szCs w:val="28"/>
          <w:rtl/>
          <w:lang w:bidi="fa-IR"/>
        </w:rPr>
        <w:t>ها غیرفشرده و بی اتلاف هستند</w:t>
      </w:r>
      <w:r w:rsidR="0004368C" w:rsidRPr="005D630D">
        <w:rPr>
          <w:rFonts w:cs="B Nazanin" w:hint="cs"/>
          <w:sz w:val="28"/>
          <w:szCs w:val="28"/>
          <w:rtl/>
          <w:lang w:bidi="fa-IR"/>
        </w:rPr>
        <w:t xml:space="preserve">.اما از آن ها به علت استفاده و کاربرد زیاد در سیستم های </w:t>
      </w:r>
      <w:r w:rsidR="0004368C" w:rsidRPr="005D630D">
        <w:rPr>
          <w:rFonts w:cs="B Nazanin"/>
          <w:sz w:val="28"/>
          <w:szCs w:val="28"/>
          <w:lang w:bidi="fa-IR"/>
        </w:rPr>
        <w:t xml:space="preserve">Embedded </w:t>
      </w:r>
      <w:r w:rsidR="0004368C" w:rsidRPr="005D630D">
        <w:rPr>
          <w:rFonts w:cs="B Nazanin" w:hint="cs"/>
          <w:sz w:val="28"/>
          <w:szCs w:val="28"/>
          <w:rtl/>
          <w:lang w:bidi="fa-IR"/>
        </w:rPr>
        <w:t>محبوب ترند .</w:t>
      </w:r>
    </w:p>
    <w:p w14:paraId="656D6E27" w14:textId="0A5A505B" w:rsidR="00A87F32" w:rsidRPr="005D630D" w:rsidRDefault="00A87F32" w:rsidP="00A87F32">
      <w:pPr>
        <w:bidi/>
        <w:rPr>
          <w:rFonts w:cs="B Nazanin"/>
          <w:sz w:val="28"/>
          <w:szCs w:val="28"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 xml:space="preserve">در باره </w:t>
      </w:r>
      <w:r w:rsidRPr="005D630D">
        <w:rPr>
          <w:rFonts w:cs="B Nazanin"/>
          <w:sz w:val="28"/>
          <w:szCs w:val="28"/>
          <w:lang w:bidi="fa-IR"/>
        </w:rPr>
        <w:t xml:space="preserve">MP3 : </w:t>
      </w:r>
    </w:p>
    <w:p w14:paraId="45C95CCB" w14:textId="1F998C33" w:rsidR="00A87F32" w:rsidRPr="005D630D" w:rsidRDefault="00A87F32" w:rsidP="00A87F32">
      <w:pPr>
        <w:bidi/>
        <w:rPr>
          <w:rFonts w:cs="B Nazanin"/>
          <w:sz w:val="28"/>
          <w:szCs w:val="28"/>
          <w:rtl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 xml:space="preserve">برای اکثر سیستم های فایل های </w:t>
      </w:r>
      <w:r w:rsidRPr="005D630D">
        <w:rPr>
          <w:rFonts w:cs="B Nazanin"/>
          <w:sz w:val="28"/>
          <w:szCs w:val="28"/>
          <w:lang w:bidi="fa-IR"/>
        </w:rPr>
        <w:t xml:space="preserve">MP3 </w:t>
      </w:r>
      <w:r w:rsidRPr="005D630D">
        <w:rPr>
          <w:rFonts w:cs="B Nazanin" w:hint="cs"/>
          <w:sz w:val="28"/>
          <w:szCs w:val="28"/>
          <w:rtl/>
          <w:lang w:bidi="fa-IR"/>
        </w:rPr>
        <w:t>ترجیح داده می شوند .</w:t>
      </w:r>
      <w:r w:rsidR="00147C15" w:rsidRPr="005D630D">
        <w:rPr>
          <w:rFonts w:cs="B Nazanin" w:hint="cs"/>
          <w:sz w:val="28"/>
          <w:szCs w:val="28"/>
          <w:rtl/>
          <w:lang w:bidi="fa-IR"/>
        </w:rPr>
        <w:t xml:space="preserve">این فرمت دارای اتلاف است در نتیجه ممکن است هنگام دیکد کردن بخشی از اطلاعات صدای موجود حذف شود که همین باعث می شود به طور قابل ملاحظه ای از </w:t>
      </w:r>
      <w:r w:rsidR="00147C15" w:rsidRPr="005D630D">
        <w:rPr>
          <w:rFonts w:cs="B Nazanin"/>
          <w:sz w:val="28"/>
          <w:szCs w:val="28"/>
          <w:lang w:bidi="fa-IR"/>
        </w:rPr>
        <w:t xml:space="preserve">WAV </w:t>
      </w:r>
      <w:r w:rsidR="00147C15" w:rsidRPr="005D630D">
        <w:rPr>
          <w:rFonts w:cs="B Nazanin" w:hint="cs"/>
          <w:sz w:val="28"/>
          <w:szCs w:val="28"/>
          <w:rtl/>
          <w:lang w:bidi="fa-IR"/>
        </w:rPr>
        <w:t xml:space="preserve">و </w:t>
      </w:r>
      <w:r w:rsidR="00147C15" w:rsidRPr="005D630D">
        <w:rPr>
          <w:rFonts w:cs="B Nazanin"/>
          <w:sz w:val="28"/>
          <w:szCs w:val="28"/>
          <w:lang w:bidi="fa-IR"/>
        </w:rPr>
        <w:t xml:space="preserve">PCM </w:t>
      </w:r>
      <w:r w:rsidR="00147C15" w:rsidRPr="005D630D">
        <w:rPr>
          <w:rFonts w:cs="B Nazanin" w:hint="cs"/>
          <w:sz w:val="28"/>
          <w:szCs w:val="28"/>
          <w:rtl/>
          <w:lang w:bidi="fa-IR"/>
        </w:rPr>
        <w:t>کوچکتر باشد .</w:t>
      </w:r>
      <w:r w:rsidR="008532C4" w:rsidRPr="005D630D">
        <w:rPr>
          <w:rFonts w:cs="B Nazanin" w:hint="cs"/>
          <w:sz w:val="28"/>
          <w:szCs w:val="28"/>
          <w:rtl/>
          <w:lang w:bidi="fa-IR"/>
        </w:rPr>
        <w:t>انها زمان انتقال کمتری دارند همچنین نیازی کمتری به حافظه خواهند داشت .</w:t>
      </w:r>
    </w:p>
    <w:p w14:paraId="00905FA7" w14:textId="70F971B4" w:rsidR="00487FA2" w:rsidRDefault="00487FA2" w:rsidP="00487FA2">
      <w:pPr>
        <w:bidi/>
        <w:rPr>
          <w:rFonts w:cs="B Nazanin"/>
          <w:sz w:val="28"/>
          <w:szCs w:val="28"/>
          <w:lang w:bidi="fa-IR"/>
        </w:rPr>
      </w:pPr>
    </w:p>
    <w:p w14:paraId="48EDC5E3" w14:textId="0F6A7686" w:rsidR="00891AB5" w:rsidRDefault="00891AB5" w:rsidP="00891AB5">
      <w:pPr>
        <w:bidi/>
      </w:pPr>
      <w:hyperlink r:id="rId7" w:history="1">
        <w:r>
          <w:rPr>
            <w:rStyle w:val="Hyperlink"/>
          </w:rPr>
          <w:t>Difference between Mp4, Flv, Mp3, Wmv, Mov, Mpeg, Avi vs Mpg (whatisdifferencebetween.com)</w:t>
        </w:r>
      </w:hyperlink>
    </w:p>
    <w:p w14:paraId="0251AD47" w14:textId="127131EC" w:rsidR="00891AB5" w:rsidRDefault="00891AB5" w:rsidP="00891AB5">
      <w:pPr>
        <w:bidi/>
      </w:pPr>
    </w:p>
    <w:p w14:paraId="1B94D5E6" w14:textId="77777777" w:rsidR="00891AB5" w:rsidRPr="005D630D" w:rsidRDefault="00891AB5" w:rsidP="00891AB5">
      <w:pPr>
        <w:bidi/>
        <w:rPr>
          <w:rFonts w:cs="B Nazanin"/>
          <w:sz w:val="28"/>
          <w:szCs w:val="28"/>
          <w:lang w:bidi="fa-IR"/>
        </w:rPr>
      </w:pPr>
    </w:p>
    <w:p w14:paraId="2BD5BE84" w14:textId="07024F42" w:rsidR="0036758E" w:rsidRPr="005D630D" w:rsidRDefault="00891AB5" w:rsidP="00891AB5">
      <w:pPr>
        <w:bidi/>
        <w:jc w:val="center"/>
        <w:rPr>
          <w:rFonts w:cs="B Nazanin"/>
          <w:sz w:val="28"/>
          <w:szCs w:val="28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7EA74DE5" wp14:editId="73644FDC">
            <wp:extent cx="371602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160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6758E" w:rsidRPr="005D63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7cwMjM3tjQyMzRR0lEKTi0uzszPAykwqQUAzilU9SwAAAA="/>
  </w:docVars>
  <w:rsids>
    <w:rsidRoot w:val="00CB7042"/>
    <w:rsid w:val="0004368C"/>
    <w:rsid w:val="00062EA6"/>
    <w:rsid w:val="00070C65"/>
    <w:rsid w:val="00075D2B"/>
    <w:rsid w:val="00083E36"/>
    <w:rsid w:val="000B16E9"/>
    <w:rsid w:val="00147C15"/>
    <w:rsid w:val="00175724"/>
    <w:rsid w:val="0023696A"/>
    <w:rsid w:val="002B1D15"/>
    <w:rsid w:val="002C50BF"/>
    <w:rsid w:val="002D0D19"/>
    <w:rsid w:val="002D165E"/>
    <w:rsid w:val="002E12B4"/>
    <w:rsid w:val="002F614F"/>
    <w:rsid w:val="003539D5"/>
    <w:rsid w:val="0036758E"/>
    <w:rsid w:val="00370F0D"/>
    <w:rsid w:val="003749F4"/>
    <w:rsid w:val="003A31EE"/>
    <w:rsid w:val="003A6009"/>
    <w:rsid w:val="003B036E"/>
    <w:rsid w:val="003B4986"/>
    <w:rsid w:val="003C22BE"/>
    <w:rsid w:val="003E5478"/>
    <w:rsid w:val="003F3C1A"/>
    <w:rsid w:val="004228BD"/>
    <w:rsid w:val="00473FEE"/>
    <w:rsid w:val="00487FA2"/>
    <w:rsid w:val="00496391"/>
    <w:rsid w:val="004B6178"/>
    <w:rsid w:val="004C76E6"/>
    <w:rsid w:val="004D6FF7"/>
    <w:rsid w:val="0050694D"/>
    <w:rsid w:val="005D630D"/>
    <w:rsid w:val="005D7783"/>
    <w:rsid w:val="00621380"/>
    <w:rsid w:val="00630819"/>
    <w:rsid w:val="00653248"/>
    <w:rsid w:val="006532F4"/>
    <w:rsid w:val="00685449"/>
    <w:rsid w:val="00690093"/>
    <w:rsid w:val="00695307"/>
    <w:rsid w:val="006B0499"/>
    <w:rsid w:val="006B5FE9"/>
    <w:rsid w:val="006E5CDC"/>
    <w:rsid w:val="0075642D"/>
    <w:rsid w:val="007750EA"/>
    <w:rsid w:val="0077619E"/>
    <w:rsid w:val="007B18E6"/>
    <w:rsid w:val="007D1AD3"/>
    <w:rsid w:val="00810059"/>
    <w:rsid w:val="008532C4"/>
    <w:rsid w:val="00860F36"/>
    <w:rsid w:val="00891AB5"/>
    <w:rsid w:val="00894350"/>
    <w:rsid w:val="0091176C"/>
    <w:rsid w:val="00921F2E"/>
    <w:rsid w:val="00922E22"/>
    <w:rsid w:val="00945FE3"/>
    <w:rsid w:val="00984239"/>
    <w:rsid w:val="00991D82"/>
    <w:rsid w:val="009A6A5F"/>
    <w:rsid w:val="00A15F1E"/>
    <w:rsid w:val="00A33B49"/>
    <w:rsid w:val="00A87F32"/>
    <w:rsid w:val="00A94216"/>
    <w:rsid w:val="00AA3D28"/>
    <w:rsid w:val="00AD500C"/>
    <w:rsid w:val="00B527C0"/>
    <w:rsid w:val="00B95C1E"/>
    <w:rsid w:val="00BE16D0"/>
    <w:rsid w:val="00C0699A"/>
    <w:rsid w:val="00C754DB"/>
    <w:rsid w:val="00CB7042"/>
    <w:rsid w:val="00CE6444"/>
    <w:rsid w:val="00D16FD6"/>
    <w:rsid w:val="00D35985"/>
    <w:rsid w:val="00D6559A"/>
    <w:rsid w:val="00D77A5B"/>
    <w:rsid w:val="00D85E18"/>
    <w:rsid w:val="00DB2AFE"/>
    <w:rsid w:val="00DC380B"/>
    <w:rsid w:val="00DD1FE8"/>
    <w:rsid w:val="00DF33A2"/>
    <w:rsid w:val="00DF502C"/>
    <w:rsid w:val="00E32944"/>
    <w:rsid w:val="00E32F49"/>
    <w:rsid w:val="00E37F49"/>
    <w:rsid w:val="00E42181"/>
    <w:rsid w:val="00E81DBB"/>
    <w:rsid w:val="00ED11DB"/>
    <w:rsid w:val="00EE7A3D"/>
    <w:rsid w:val="00F160C8"/>
    <w:rsid w:val="00F17A10"/>
    <w:rsid w:val="00F404F9"/>
    <w:rsid w:val="00F51AF6"/>
    <w:rsid w:val="00F5231D"/>
    <w:rsid w:val="00F870DC"/>
    <w:rsid w:val="00FD5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89C37"/>
  <w15:chartTrackingRefBased/>
  <w15:docId w15:val="{44B86EA9-0918-4752-BDB7-16557DEF4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15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1D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5231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hyperlink" Target="https://www.whatisdifferencebetween.com/technology/what-is-the-difference-between-mp4-flv-mp3-wmv-mov-mpeg-avi-and-mpg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read://https_www.digikey.com/?url=https%3A%2F%2Fwww.digikey.com%2Fen%2Farticles%2Fhow-to-efficiently-decode-and-play-audio-files-in-embedded-systems" TargetMode="Externa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1</TotalTime>
  <Pages>3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oura morovati</dc:creator>
  <cp:keywords/>
  <dc:description/>
  <cp:lastModifiedBy>tahoura morovati</cp:lastModifiedBy>
  <cp:revision>10</cp:revision>
  <dcterms:created xsi:type="dcterms:W3CDTF">2021-05-15T15:56:00Z</dcterms:created>
  <dcterms:modified xsi:type="dcterms:W3CDTF">2021-06-11T08:38:00Z</dcterms:modified>
</cp:coreProperties>
</file>